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161AF1A" w14:textId="589F40DF" w:rsidR="006B510D" w:rsidRPr="00144BE5" w:rsidRDefault="00E10D0F" w:rsidP="002B1D3E">
      <w:pPr>
        <w:spacing w:after="0" w:line="240" w:lineRule="auto"/>
        <w:ind w:left="6237"/>
        <w:rPr>
          <w:rFonts w:ascii="Times New Roman" w:hAnsi="Times New Roman" w:cs="Times New Roman"/>
          <w:sz w:val="28"/>
          <w:szCs w:val="28"/>
        </w:rPr>
      </w:pPr>
      <w:r w:rsidRPr="00396328">
        <w:rPr>
          <w:rFonts w:ascii="Times New Roman" w:hAnsi="Times New Roman" w:cs="Times New Roman"/>
          <w:sz w:val="28"/>
          <w:szCs w:val="28"/>
        </w:rPr>
        <w:t>У</w:t>
      </w:r>
      <w:r w:rsidR="006B510D">
        <w:rPr>
          <w:rFonts w:ascii="Times New Roman" w:hAnsi="Times New Roman" w:cs="Times New Roman"/>
          <w:sz w:val="28"/>
          <w:szCs w:val="28"/>
        </w:rPr>
        <w:t>ТВЕРЖДЕН</w:t>
      </w:r>
      <w:r w:rsidR="00144BE5">
        <w:rPr>
          <w:rFonts w:ascii="Times New Roman" w:hAnsi="Times New Roman" w:cs="Times New Roman"/>
          <w:sz w:val="28"/>
          <w:szCs w:val="28"/>
        </w:rPr>
        <w:t>А</w:t>
      </w:r>
    </w:p>
    <w:p w14:paraId="21B85111" w14:textId="7BF9F65E" w:rsidR="00E10D0F" w:rsidRPr="00396328" w:rsidRDefault="00E10D0F" w:rsidP="002B1D3E">
      <w:pPr>
        <w:spacing w:after="0" w:line="240" w:lineRule="auto"/>
        <w:ind w:left="6237"/>
        <w:rPr>
          <w:rFonts w:ascii="Times New Roman" w:hAnsi="Times New Roman" w:cs="Times New Roman"/>
          <w:sz w:val="28"/>
          <w:szCs w:val="28"/>
        </w:rPr>
      </w:pPr>
      <w:r w:rsidRPr="00396328">
        <w:rPr>
          <w:rFonts w:ascii="Times New Roman" w:hAnsi="Times New Roman" w:cs="Times New Roman"/>
          <w:sz w:val="28"/>
          <w:szCs w:val="28"/>
        </w:rPr>
        <w:t xml:space="preserve">распоряжением </w:t>
      </w:r>
      <w:r w:rsidRPr="00396328">
        <w:rPr>
          <w:rFonts w:ascii="Times New Roman" w:hAnsi="Times New Roman" w:cs="Times New Roman"/>
          <w:sz w:val="28"/>
          <w:szCs w:val="28"/>
        </w:rPr>
        <w:br/>
        <w:t xml:space="preserve">Министерства экологии и природопользования </w:t>
      </w:r>
      <w:r w:rsidRPr="00396328">
        <w:rPr>
          <w:rFonts w:ascii="Times New Roman" w:hAnsi="Times New Roman" w:cs="Times New Roman"/>
          <w:sz w:val="28"/>
          <w:szCs w:val="28"/>
        </w:rPr>
        <w:br/>
        <w:t>Московской области</w:t>
      </w:r>
    </w:p>
    <w:p w14:paraId="370AB5DE" w14:textId="189C1ABE" w:rsidR="00E10D0F" w:rsidRPr="00396328" w:rsidRDefault="00396328" w:rsidP="002B1D3E">
      <w:pPr>
        <w:spacing w:after="0" w:line="240" w:lineRule="auto"/>
        <w:ind w:left="6237"/>
        <w:rPr>
          <w:rFonts w:ascii="Times New Roman" w:hAnsi="Times New Roman" w:cs="Times New Roman"/>
          <w:sz w:val="28"/>
          <w:szCs w:val="28"/>
        </w:rPr>
      </w:pPr>
      <w:r w:rsidRPr="00396328">
        <w:rPr>
          <w:rFonts w:ascii="Times New Roman" w:hAnsi="Times New Roman" w:cs="Times New Roman"/>
          <w:sz w:val="28"/>
          <w:szCs w:val="28"/>
        </w:rPr>
        <w:t>от</w:t>
      </w:r>
      <w:r w:rsidR="00E10D0F" w:rsidRPr="00396328">
        <w:rPr>
          <w:rFonts w:ascii="Times New Roman" w:hAnsi="Times New Roman" w:cs="Times New Roman"/>
          <w:sz w:val="28"/>
          <w:szCs w:val="28"/>
        </w:rPr>
        <w:t>_</w:t>
      </w:r>
      <w:r w:rsidR="008F5447">
        <w:rPr>
          <w:rFonts w:ascii="Times New Roman" w:hAnsi="Times New Roman" w:cs="Times New Roman"/>
          <w:sz w:val="28"/>
          <w:szCs w:val="28"/>
        </w:rPr>
        <w:t>___________</w:t>
      </w:r>
      <w:r w:rsidRPr="00396328">
        <w:rPr>
          <w:rFonts w:ascii="Times New Roman" w:hAnsi="Times New Roman" w:cs="Times New Roman"/>
          <w:sz w:val="28"/>
          <w:szCs w:val="28"/>
        </w:rPr>
        <w:t>№</w:t>
      </w:r>
      <w:r w:rsidR="00E10D0F" w:rsidRPr="00396328">
        <w:rPr>
          <w:rFonts w:ascii="Times New Roman" w:hAnsi="Times New Roman" w:cs="Times New Roman"/>
          <w:sz w:val="28"/>
          <w:szCs w:val="28"/>
        </w:rPr>
        <w:t>________</w:t>
      </w:r>
    </w:p>
    <w:p w14:paraId="30EFE46F" w14:textId="77777777" w:rsidR="00E10D0F" w:rsidRPr="00524CD9" w:rsidRDefault="00E10D0F" w:rsidP="00E10D0F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</w:p>
    <w:p w14:paraId="7E1B478B" w14:textId="77777777" w:rsidR="00E10D0F" w:rsidRPr="00396328" w:rsidRDefault="00E10D0F" w:rsidP="00E10D0F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</w:p>
    <w:p w14:paraId="177A8DA7" w14:textId="77777777" w:rsidR="001344FA" w:rsidRPr="001344FA" w:rsidRDefault="001344FA" w:rsidP="001344FA">
      <w:pPr>
        <w:spacing w:after="0"/>
        <w:ind w:firstLine="709"/>
        <w:jc w:val="center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 xml:space="preserve">ИНСТРУКЦИЯ </w:t>
      </w:r>
      <w:r w:rsidRPr="001344FA">
        <w:rPr>
          <w:rFonts w:ascii="Times New Roman" w:eastAsia="Calibri" w:hAnsi="Times New Roman" w:cs="Times New Roman"/>
          <w:sz w:val="28"/>
        </w:rPr>
        <w:br/>
        <w:t>по заполнению информационных форм исходных сведений, используемых для ведения кадастра отходов Московской области</w:t>
      </w:r>
    </w:p>
    <w:p w14:paraId="53990B58" w14:textId="77777777" w:rsidR="001344FA" w:rsidRPr="001344FA" w:rsidRDefault="001344FA" w:rsidP="001344FA">
      <w:pPr>
        <w:spacing w:after="0"/>
        <w:ind w:firstLine="709"/>
        <w:jc w:val="center"/>
        <w:rPr>
          <w:rFonts w:ascii="Times New Roman" w:eastAsia="Calibri" w:hAnsi="Times New Roman" w:cs="Times New Roman"/>
          <w:sz w:val="28"/>
        </w:rPr>
      </w:pPr>
    </w:p>
    <w:p w14:paraId="31551A58" w14:textId="77777777" w:rsidR="001344FA" w:rsidRDefault="001344FA" w:rsidP="00144BE5">
      <w:pPr>
        <w:numPr>
          <w:ilvl w:val="0"/>
          <w:numId w:val="3"/>
        </w:numPr>
        <w:spacing w:after="0"/>
        <w:ind w:left="0" w:firstLine="709"/>
        <w:contextualSpacing/>
        <w:jc w:val="center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Общие положения</w:t>
      </w:r>
    </w:p>
    <w:p w14:paraId="7837A6E5" w14:textId="77777777" w:rsidR="00144BE5" w:rsidRPr="001344FA" w:rsidRDefault="00144BE5" w:rsidP="00144BE5">
      <w:pPr>
        <w:spacing w:after="0"/>
        <w:ind w:left="709"/>
        <w:contextualSpacing/>
        <w:rPr>
          <w:rFonts w:ascii="Times New Roman" w:eastAsia="Calibri" w:hAnsi="Times New Roman" w:cs="Times New Roman"/>
          <w:sz w:val="28"/>
        </w:rPr>
      </w:pPr>
    </w:p>
    <w:p w14:paraId="28E0609C" w14:textId="4A621366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Инструкция по заполнению информационных форм исходных сведений, используемых для ведения кадастра отхо</w:t>
      </w:r>
      <w:bookmarkStart w:id="0" w:name="_GoBack"/>
      <w:bookmarkEnd w:id="0"/>
      <w:r w:rsidRPr="001344FA">
        <w:rPr>
          <w:rFonts w:ascii="Times New Roman" w:eastAsia="Calibri" w:hAnsi="Times New Roman" w:cs="Times New Roman"/>
          <w:sz w:val="28"/>
        </w:rPr>
        <w:t>дов Московской области, определяет порядок заполнения информационных форм исходных сведений, установленных Порядком ведения кадастра отходов Московской области, утвержденным распоряжением Министерства экологии и природопользования Московской области от</w:t>
      </w:r>
      <w:r w:rsidR="00281C0B" w:rsidRPr="00281C0B">
        <w:rPr>
          <w:rFonts w:ascii="Times New Roman" w:eastAsia="Calibri" w:hAnsi="Times New Roman" w:cs="Times New Roman"/>
          <w:sz w:val="28"/>
        </w:rPr>
        <w:t xml:space="preserve">25.01.2016 </w:t>
      </w:r>
      <w:r w:rsidRPr="001344FA">
        <w:rPr>
          <w:rFonts w:ascii="Times New Roman" w:eastAsia="Calibri" w:hAnsi="Times New Roman" w:cs="Times New Roman"/>
          <w:sz w:val="28"/>
        </w:rPr>
        <w:t xml:space="preserve">№ </w:t>
      </w:r>
      <w:r w:rsidR="00281C0B" w:rsidRPr="00281C0B">
        <w:rPr>
          <w:rFonts w:ascii="Times New Roman" w:eastAsia="Calibri" w:hAnsi="Times New Roman" w:cs="Times New Roman"/>
          <w:sz w:val="28"/>
        </w:rPr>
        <w:t>41-</w:t>
      </w:r>
      <w:r w:rsidR="00281C0B">
        <w:rPr>
          <w:rFonts w:ascii="Times New Roman" w:eastAsia="Calibri" w:hAnsi="Times New Roman" w:cs="Times New Roman"/>
          <w:sz w:val="28"/>
        </w:rPr>
        <w:t xml:space="preserve">РМ </w:t>
      </w:r>
      <w:r w:rsidRPr="001344FA">
        <w:rPr>
          <w:rFonts w:ascii="Times New Roman" w:eastAsia="Calibri" w:hAnsi="Times New Roman" w:cs="Times New Roman"/>
          <w:sz w:val="28"/>
        </w:rPr>
        <w:t>(далее – информационные формы).</w:t>
      </w:r>
    </w:p>
    <w:p w14:paraId="42E714D1" w14:textId="5DDFCACA" w:rsid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 xml:space="preserve">Информационные формы заполняются в электронном </w:t>
      </w:r>
      <w:r w:rsidR="00144BE5">
        <w:rPr>
          <w:rFonts w:ascii="Times New Roman" w:eastAsia="Calibri" w:hAnsi="Times New Roman" w:cs="Times New Roman"/>
          <w:sz w:val="28"/>
        </w:rPr>
        <w:br/>
      </w:r>
      <w:r w:rsidRPr="001344FA">
        <w:rPr>
          <w:rFonts w:ascii="Times New Roman" w:eastAsia="Calibri" w:hAnsi="Times New Roman" w:cs="Times New Roman"/>
          <w:sz w:val="28"/>
        </w:rPr>
        <w:t>виде в информационно-телекоммуникационной сети «Интернет»</w:t>
      </w:r>
      <w:r w:rsidR="00151FA6">
        <w:rPr>
          <w:rFonts w:ascii="Times New Roman" w:eastAsia="Calibri" w:hAnsi="Times New Roman" w:cs="Times New Roman"/>
          <w:sz w:val="28"/>
        </w:rPr>
        <w:t xml:space="preserve"> на официальном сайте Системы учета отходов Московской области: </w:t>
      </w:r>
      <w:hyperlink r:id="rId9" w:history="1">
        <w:r w:rsidRPr="001344FA">
          <w:rPr>
            <w:rFonts w:ascii="Times New Roman" w:eastAsia="Calibri" w:hAnsi="Times New Roman" w:cs="Times New Roman"/>
            <w:color w:val="0563C1"/>
            <w:sz w:val="28"/>
            <w:u w:val="single"/>
            <w:lang w:val="en-US"/>
          </w:rPr>
          <w:t>www</w:t>
        </w:r>
        <w:r w:rsidRPr="001344FA">
          <w:rPr>
            <w:rFonts w:ascii="Times New Roman" w:eastAsia="Calibri" w:hAnsi="Times New Roman" w:cs="Times New Roman"/>
            <w:color w:val="0563C1"/>
            <w:sz w:val="28"/>
            <w:u w:val="single"/>
          </w:rPr>
          <w:t>.</w:t>
        </w:r>
        <w:r w:rsidRPr="001344FA">
          <w:rPr>
            <w:rFonts w:ascii="Times New Roman" w:eastAsia="Calibri" w:hAnsi="Times New Roman" w:cs="Times New Roman"/>
            <w:color w:val="0563C1"/>
            <w:sz w:val="28"/>
            <w:u w:val="single"/>
            <w:lang w:val="en-US"/>
          </w:rPr>
          <w:t>esvr</w:t>
        </w:r>
        <w:r w:rsidRPr="001344FA">
          <w:rPr>
            <w:rFonts w:ascii="Times New Roman" w:eastAsia="Calibri" w:hAnsi="Times New Roman" w:cs="Times New Roman"/>
            <w:color w:val="0563C1"/>
            <w:sz w:val="28"/>
            <w:u w:val="single"/>
          </w:rPr>
          <w:t>.</w:t>
        </w:r>
        <w:r w:rsidRPr="001344FA">
          <w:rPr>
            <w:rFonts w:ascii="Times New Roman" w:eastAsia="Calibri" w:hAnsi="Times New Roman" w:cs="Times New Roman"/>
            <w:color w:val="0563C1"/>
            <w:sz w:val="28"/>
            <w:u w:val="single"/>
            <w:lang w:val="en-US"/>
          </w:rPr>
          <w:t>mosreg</w:t>
        </w:r>
        <w:r w:rsidRPr="001344FA">
          <w:rPr>
            <w:rFonts w:ascii="Times New Roman" w:eastAsia="Calibri" w:hAnsi="Times New Roman" w:cs="Times New Roman"/>
            <w:color w:val="0563C1"/>
            <w:sz w:val="28"/>
            <w:u w:val="single"/>
          </w:rPr>
          <w:t>.</w:t>
        </w:r>
        <w:r w:rsidRPr="001344FA">
          <w:rPr>
            <w:rFonts w:ascii="Times New Roman" w:eastAsia="Calibri" w:hAnsi="Times New Roman" w:cs="Times New Roman"/>
            <w:color w:val="0563C1"/>
            <w:sz w:val="28"/>
            <w:u w:val="single"/>
            <w:lang w:val="en-US"/>
          </w:rPr>
          <w:t>ru</w:t>
        </w:r>
      </w:hyperlink>
      <w:r w:rsidRPr="001344FA">
        <w:rPr>
          <w:rFonts w:ascii="Times New Roman" w:eastAsia="Calibri" w:hAnsi="Times New Roman" w:cs="Times New Roman"/>
          <w:sz w:val="28"/>
        </w:rPr>
        <w:t>.</w:t>
      </w:r>
    </w:p>
    <w:p w14:paraId="768C27C1" w14:textId="77777777" w:rsidR="00281C0B" w:rsidRPr="001344FA" w:rsidRDefault="00281C0B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</w:p>
    <w:p w14:paraId="700D09C8" w14:textId="29E24C99" w:rsidR="00281C0B" w:rsidRPr="001344FA" w:rsidRDefault="00281C0B" w:rsidP="00281C0B">
      <w:pPr>
        <w:spacing w:after="0"/>
        <w:contextualSpacing/>
        <w:jc w:val="center"/>
        <w:rPr>
          <w:rFonts w:ascii="Times New Roman" w:eastAsia="Calibri" w:hAnsi="Times New Roman" w:cs="Times New Roman"/>
          <w:sz w:val="28"/>
        </w:rPr>
      </w:pPr>
      <w:r>
        <w:rPr>
          <w:rFonts w:ascii="Times New Roman" w:eastAsia="Calibri" w:hAnsi="Times New Roman" w:cs="Times New Roman"/>
          <w:sz w:val="28"/>
          <w:lang w:val="en-US"/>
        </w:rPr>
        <w:t>II</w:t>
      </w:r>
      <w:r w:rsidRPr="001344FA">
        <w:rPr>
          <w:rFonts w:ascii="Times New Roman" w:eastAsia="Calibri" w:hAnsi="Times New Roman" w:cs="Times New Roman"/>
          <w:sz w:val="28"/>
        </w:rPr>
        <w:t>.</w:t>
      </w:r>
      <w:r>
        <w:rPr>
          <w:rFonts w:ascii="Times New Roman" w:eastAsia="Calibri" w:hAnsi="Times New Roman" w:cs="Times New Roman"/>
          <w:sz w:val="28"/>
          <w:lang w:val="en-US"/>
        </w:rPr>
        <w:t> </w:t>
      </w:r>
      <w:r w:rsidRPr="001344FA">
        <w:rPr>
          <w:rFonts w:ascii="Times New Roman" w:eastAsia="Calibri" w:hAnsi="Times New Roman" w:cs="Times New Roman"/>
          <w:sz w:val="28"/>
        </w:rPr>
        <w:t>Информационная форма «Исходные данные об отходе»</w:t>
      </w:r>
      <w:r>
        <w:rPr>
          <w:rFonts w:ascii="Times New Roman" w:eastAsia="Calibri" w:hAnsi="Times New Roman" w:cs="Times New Roman"/>
          <w:sz w:val="28"/>
        </w:rPr>
        <w:t>.</w:t>
      </w:r>
    </w:p>
    <w:p w14:paraId="3F3D1E17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</w:p>
    <w:p w14:paraId="26B82981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Информационная форма «Исходные данные об отходе» заполняется на основании паспорта опасного отхода.</w:t>
      </w:r>
    </w:p>
    <w:p w14:paraId="021D08D8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 xml:space="preserve">Для создания информационной формы в электронном виде необходимо нажать «Добавить исходные данные об отходе». </w:t>
      </w:r>
    </w:p>
    <w:p w14:paraId="2EE8E4D1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 xml:space="preserve">В строке «Дата утверждения паспорта отходов </w:t>
      </w:r>
      <w:r w:rsidRPr="001344FA">
        <w:rPr>
          <w:rFonts w:ascii="Times New Roman" w:eastAsia="Calibri" w:hAnsi="Times New Roman" w:cs="Times New Roman"/>
          <w:sz w:val="28"/>
          <w:lang w:val="en-US"/>
        </w:rPr>
        <w:t>I</w:t>
      </w:r>
      <w:r w:rsidRPr="001344FA">
        <w:rPr>
          <w:rFonts w:ascii="Times New Roman" w:eastAsia="Calibri" w:hAnsi="Times New Roman" w:cs="Times New Roman"/>
          <w:sz w:val="28"/>
        </w:rPr>
        <w:t>-</w:t>
      </w:r>
      <w:r w:rsidRPr="001344FA">
        <w:rPr>
          <w:rFonts w:ascii="Times New Roman" w:eastAsia="Calibri" w:hAnsi="Times New Roman" w:cs="Times New Roman"/>
          <w:sz w:val="28"/>
          <w:lang w:val="en-US"/>
        </w:rPr>
        <w:t>IV</w:t>
      </w:r>
      <w:r w:rsidRPr="001344FA">
        <w:rPr>
          <w:rFonts w:ascii="Times New Roman" w:eastAsia="Calibri" w:hAnsi="Times New Roman" w:cs="Times New Roman"/>
          <w:sz w:val="28"/>
        </w:rPr>
        <w:t xml:space="preserve"> классов опасности» указывается дата утверждения паспорта опасного отхода.</w:t>
      </w:r>
    </w:p>
    <w:p w14:paraId="379EEF0F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строке «Код и наименование отхода» указывается код и наименование отхода, соответствующие его наименованию в Федеральном классификационном каталоге отходов (далее – ФККО). Для отходов, наименование которых не найдено в ФККО, проставляется код соответствующей группы или подгруппы, в которую должен быть включен данный отход.</w:t>
      </w:r>
    </w:p>
    <w:p w14:paraId="6745E7B7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 xml:space="preserve">В строке «Наименование технологического процесса, в результате которого образовался отход, или процесса, в результате которого товар (продукция) утратил свои потребительские свойства» указывается наименование технологического процесса, в результате которого образовался отход, или </w:t>
      </w:r>
      <w:r w:rsidRPr="001344FA">
        <w:rPr>
          <w:rFonts w:ascii="Times New Roman" w:eastAsia="Calibri" w:hAnsi="Times New Roman" w:cs="Times New Roman"/>
          <w:sz w:val="28"/>
        </w:rPr>
        <w:lastRenderedPageBreak/>
        <w:t>процесса, в результате которого товар (продукция) утратил свои потребительские свойства.</w:t>
      </w:r>
    </w:p>
    <w:p w14:paraId="7FD74C71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строке «Наименование исходного товара» указать наименование исходного товара.</w:t>
      </w:r>
    </w:p>
    <w:p w14:paraId="019C79A6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строке «Компонентный состав отхода» необходимо указать наименование компонента и его массовую долю (%).</w:t>
      </w:r>
    </w:p>
    <w:p w14:paraId="6AF38CAD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строке «Агрегатное состояние и физическая форма отхода» выбрать из активного списка соответствующие данные.</w:t>
      </w:r>
    </w:p>
    <w:p w14:paraId="1C68AB9B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строке класс опасности отхода» указывается класс опасности отхода по отношению к окружающей среде (класс опасности отхода соответствует последней цифре кода отхода в ФККО).</w:t>
      </w:r>
    </w:p>
    <w:p w14:paraId="73434894" w14:textId="77777777" w:rsidR="001344FA" w:rsidRDefault="001344FA" w:rsidP="001344FA">
      <w:pPr>
        <w:spacing w:after="0"/>
        <w:ind w:firstLine="709"/>
        <w:contextualSpacing/>
        <w:jc w:val="center"/>
        <w:rPr>
          <w:rFonts w:ascii="Times New Roman" w:eastAsia="Calibri" w:hAnsi="Times New Roman" w:cs="Times New Roman"/>
          <w:sz w:val="28"/>
        </w:rPr>
      </w:pPr>
    </w:p>
    <w:p w14:paraId="349C9931" w14:textId="4315ED2D" w:rsidR="00281C0B" w:rsidRPr="001344FA" w:rsidRDefault="00281C0B" w:rsidP="00281C0B">
      <w:pPr>
        <w:spacing w:after="0"/>
        <w:contextualSpacing/>
        <w:jc w:val="center"/>
        <w:rPr>
          <w:rFonts w:ascii="Times New Roman" w:eastAsia="Calibri" w:hAnsi="Times New Roman" w:cs="Times New Roman"/>
          <w:sz w:val="28"/>
        </w:rPr>
      </w:pPr>
      <w:r>
        <w:rPr>
          <w:rFonts w:ascii="Times New Roman" w:eastAsia="Calibri" w:hAnsi="Times New Roman" w:cs="Times New Roman"/>
          <w:sz w:val="28"/>
          <w:lang w:val="en-US"/>
        </w:rPr>
        <w:t>III</w:t>
      </w:r>
      <w:r w:rsidRPr="00144BE5">
        <w:rPr>
          <w:rFonts w:ascii="Times New Roman" w:eastAsia="Calibri" w:hAnsi="Times New Roman" w:cs="Times New Roman"/>
          <w:sz w:val="28"/>
        </w:rPr>
        <w:t>.</w:t>
      </w:r>
      <w:r>
        <w:rPr>
          <w:rFonts w:ascii="Times New Roman" w:eastAsia="Calibri" w:hAnsi="Times New Roman" w:cs="Times New Roman"/>
          <w:sz w:val="28"/>
          <w:lang w:val="en-US"/>
        </w:rPr>
        <w:t> </w:t>
      </w:r>
      <w:r w:rsidRPr="001344FA">
        <w:rPr>
          <w:rFonts w:ascii="Times New Roman" w:eastAsia="Calibri" w:hAnsi="Times New Roman" w:cs="Times New Roman"/>
          <w:sz w:val="28"/>
        </w:rPr>
        <w:t>Информационная форма «Данные о фактических об</w:t>
      </w:r>
      <w:r>
        <w:rPr>
          <w:rFonts w:ascii="Times New Roman" w:eastAsia="Calibri" w:hAnsi="Times New Roman" w:cs="Times New Roman"/>
          <w:sz w:val="28"/>
        </w:rPr>
        <w:t>ъемах транспортируемых отходов».</w:t>
      </w:r>
    </w:p>
    <w:p w14:paraId="76ADB029" w14:textId="77777777" w:rsidR="00281C0B" w:rsidRPr="001344FA" w:rsidRDefault="00281C0B" w:rsidP="00281C0B">
      <w:pPr>
        <w:spacing w:after="0"/>
        <w:ind w:left="720"/>
        <w:contextualSpacing/>
        <w:rPr>
          <w:rFonts w:ascii="Times New Roman" w:eastAsia="Calibri" w:hAnsi="Times New Roman" w:cs="Times New Roman"/>
          <w:sz w:val="28"/>
        </w:rPr>
      </w:pPr>
    </w:p>
    <w:p w14:paraId="004BFA0D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>
        <w:rPr>
          <w:rFonts w:ascii="Times New Roman" w:eastAsia="Calibri" w:hAnsi="Times New Roman" w:cs="Times New Roman"/>
          <w:sz w:val="28"/>
        </w:rPr>
        <w:t>Информационная форма «Данные о фактических объемах транспортируемых отходов»</w:t>
      </w:r>
      <w:r w:rsidRPr="001344FA">
        <w:rPr>
          <w:rFonts w:ascii="Times New Roman" w:eastAsia="Calibri" w:hAnsi="Times New Roman" w:cs="Times New Roman"/>
          <w:sz w:val="28"/>
        </w:rPr>
        <w:t xml:space="preserve"> заполняется юридическими лицами (индивидуальными предпринимателями), осуществляющими деятельность по транспортированию отходов, согласно заключенным договорам. </w:t>
      </w:r>
    </w:p>
    <w:p w14:paraId="7DC48070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Для создания информационной формы в электронном виде необходимо нажать «Добавить данные».</w:t>
      </w:r>
    </w:p>
    <w:p w14:paraId="76803FF9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соответствующей строке указать период и год, за который предоставляются сведения.</w:t>
      </w:r>
    </w:p>
    <w:p w14:paraId="31232247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строке «Юридические лица (индивидуальные предприниматели), передавшие для транспортирования отходы указываются наименование юридического лица (Фамилия, имя, отчество индивидуального предпринимателя), ИНН и документ об оказании услуги, номер, дата. Для добавления новой строки в информационную форму в электронном виде необходимо нажать «Добавить».</w:t>
      </w:r>
    </w:p>
    <w:p w14:paraId="2BE6CA25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строке «Транспортируемые отходы» указать наименование и код отхода по ФККО, наименование целы вывоза выбрать из активного списка.</w:t>
      </w:r>
    </w:p>
    <w:p w14:paraId="4FE5CACD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строке «Фактический объем транспортируемых отходов» указать массу в т/год дифференцировано по объектам назначения (объекты обработки, утилизации, обезвреживания и захоронения).</w:t>
      </w:r>
    </w:p>
    <w:p w14:paraId="3DA200C0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строке «Объект назначения транспортировки отходов» указывается наименование юридического лица (ФИО индивидуального предпринимателя), ИНН, документ об оказании услуги, номер, дата.</w:t>
      </w:r>
    </w:p>
    <w:p w14:paraId="3B38B6A8" w14:textId="77777777" w:rsidR="00281C0B" w:rsidRDefault="00281C0B" w:rsidP="001344FA">
      <w:pPr>
        <w:spacing w:after="0"/>
        <w:ind w:firstLine="709"/>
        <w:contextualSpacing/>
        <w:jc w:val="center"/>
        <w:rPr>
          <w:rFonts w:ascii="Times New Roman" w:eastAsia="Calibri" w:hAnsi="Times New Roman" w:cs="Times New Roman"/>
          <w:sz w:val="28"/>
          <w:lang w:val="en-US"/>
        </w:rPr>
      </w:pPr>
    </w:p>
    <w:p w14:paraId="04091058" w14:textId="77777777" w:rsidR="00281C0B" w:rsidRDefault="00281C0B" w:rsidP="001344FA">
      <w:pPr>
        <w:spacing w:after="0"/>
        <w:ind w:firstLine="709"/>
        <w:contextualSpacing/>
        <w:jc w:val="center"/>
        <w:rPr>
          <w:rFonts w:ascii="Times New Roman" w:eastAsia="Calibri" w:hAnsi="Times New Roman" w:cs="Times New Roman"/>
          <w:sz w:val="28"/>
          <w:lang w:val="en-US"/>
        </w:rPr>
      </w:pPr>
    </w:p>
    <w:p w14:paraId="1B18DF84" w14:textId="450C4D94" w:rsidR="001344FA" w:rsidRPr="001344FA" w:rsidRDefault="001344FA" w:rsidP="001344FA">
      <w:pPr>
        <w:spacing w:after="0"/>
        <w:ind w:firstLine="709"/>
        <w:contextualSpacing/>
        <w:jc w:val="center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  <w:lang w:val="en-US"/>
        </w:rPr>
        <w:t>I</w:t>
      </w:r>
      <w:r w:rsidR="00281C0B">
        <w:rPr>
          <w:rFonts w:ascii="Times New Roman" w:eastAsia="Calibri" w:hAnsi="Times New Roman" w:cs="Times New Roman"/>
          <w:sz w:val="28"/>
          <w:lang w:val="en-US"/>
        </w:rPr>
        <w:t>V</w:t>
      </w:r>
      <w:r w:rsidRPr="001344FA">
        <w:rPr>
          <w:rFonts w:ascii="Times New Roman" w:eastAsia="Calibri" w:hAnsi="Times New Roman" w:cs="Times New Roman"/>
          <w:sz w:val="28"/>
        </w:rPr>
        <w:t>.</w:t>
      </w:r>
      <w:r w:rsidRPr="001344FA">
        <w:rPr>
          <w:rFonts w:ascii="Times New Roman" w:eastAsia="Calibri" w:hAnsi="Times New Roman" w:cs="Times New Roman"/>
          <w:sz w:val="28"/>
          <w:lang w:val="en-US"/>
        </w:rPr>
        <w:t> </w:t>
      </w:r>
      <w:r w:rsidRPr="001344FA">
        <w:rPr>
          <w:rFonts w:ascii="Times New Roman" w:eastAsia="Calibri" w:hAnsi="Times New Roman" w:cs="Times New Roman"/>
          <w:sz w:val="28"/>
        </w:rPr>
        <w:t xml:space="preserve">Информационная форма «Характеристика объекта размещения отходов». </w:t>
      </w:r>
    </w:p>
    <w:p w14:paraId="2443839A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</w:p>
    <w:p w14:paraId="4D1C6AB5" w14:textId="6943BE03" w:rsidR="001344FA" w:rsidRPr="001344FA" w:rsidRDefault="00943F6E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>
        <w:rPr>
          <w:rFonts w:ascii="Times New Roman" w:eastAsia="Calibri" w:hAnsi="Times New Roman" w:cs="Times New Roman"/>
          <w:sz w:val="28"/>
        </w:rPr>
        <w:t>Информационная форма «Характеристика</w:t>
      </w:r>
      <w:r w:rsidR="001344FA" w:rsidRPr="001344FA">
        <w:rPr>
          <w:rFonts w:ascii="Times New Roman" w:eastAsia="Calibri" w:hAnsi="Times New Roman" w:cs="Times New Roman"/>
          <w:sz w:val="28"/>
        </w:rPr>
        <w:t xml:space="preserve"> </w:t>
      </w:r>
      <w:r>
        <w:rPr>
          <w:rFonts w:ascii="Times New Roman" w:eastAsia="Calibri" w:hAnsi="Times New Roman" w:cs="Times New Roman"/>
          <w:sz w:val="28"/>
        </w:rPr>
        <w:t xml:space="preserve">объекта размещения отходов» </w:t>
      </w:r>
      <w:r w:rsidR="001344FA" w:rsidRPr="001344FA">
        <w:rPr>
          <w:rFonts w:ascii="Times New Roman" w:eastAsia="Calibri" w:hAnsi="Times New Roman" w:cs="Times New Roman"/>
          <w:sz w:val="28"/>
        </w:rPr>
        <w:t>заполняется юридическими лицами (индивидуальными предпринимателями), эксплуатирующими объекты размещения отходов, соответствующих требованиям, установленным законодательством Российской Федерации.</w:t>
      </w:r>
    </w:p>
    <w:p w14:paraId="563691B2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Для создания информационной формы в электронном виде необходимо нажать «Добавить объект размещения отходов».</w:t>
      </w:r>
    </w:p>
    <w:p w14:paraId="068041BE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Форма 1.</w:t>
      </w:r>
    </w:p>
    <w:p w14:paraId="0166D4F8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Основные сведения» необходимо указать место нахождения объекта, назначение объекта, ОКТМО объекта, его адрес, вид объекта.</w:t>
      </w:r>
    </w:p>
    <w:p w14:paraId="6104D162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Регистрация в ГРОРО» необходимо указать дату и номер документа о включении объекта в ГРОРО.</w:t>
      </w:r>
    </w:p>
    <w:p w14:paraId="10E18BA6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Состояние объекта» необходимо указать из активного списка выбрать необходимый вариант.</w:t>
      </w:r>
    </w:p>
    <w:p w14:paraId="37B72597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Блок «Ближайший населенный пункт» заполняются сведения о местонахождении объекта размещения отходов по отношению к ближайшему населенному пункту (наименование населенного пункта с указанием муниципального образования Московской области), направление по сторонам света, расстояние от границы населенного пункта до границы объекта размещения отходов в километрах в указанном направлении.</w:t>
      </w:r>
    </w:p>
    <w:p w14:paraId="0829D3DF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Блок «Ближайший водный объект» заполняется в случае нахождения объекта размещения отходов на расстоянии менее 1 км до водного объекта (река, озеро и т.д., а также скважины питьевого водоснабжения, указывается наименование водного объекта (номер скважины) и расстояние до него в километрах).</w:t>
      </w:r>
    </w:p>
    <w:p w14:paraId="47B1C676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Правоустанавливающие документы» указывается наименование документа о землеотводе, наименование органа, выдавшего документ о землеотводе, дата, номер.</w:t>
      </w:r>
    </w:p>
    <w:p w14:paraId="0A177C68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Сведения о лицензии» указываются номер лицензии, серия и номер бланка лицензии, дата выдачи, дата начала и окончания действия лицензии.</w:t>
      </w:r>
    </w:p>
    <w:p w14:paraId="420C4599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Проектная документация» заполняются сведения о разработчике проектной документации, год разработки, наличие положительного заключения государственной экологической экспертизы (далее – ГЭЭ) на проектную документацию, наименование органа, утвердившего ГЭЭ, наименование документа и его реквизиты.</w:t>
      </w:r>
    </w:p>
    <w:p w14:paraId="6BD6D1AD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Сроки эксплуатации» указываются год ввода в эксплуатацию и год окончания эксплуатации.</w:t>
      </w:r>
    </w:p>
    <w:p w14:paraId="2B36C48C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Площадь объекта» указывается численное значение площади (км</w:t>
      </w:r>
      <w:r w:rsidRPr="001344FA">
        <w:rPr>
          <w:rFonts w:ascii="Times New Roman" w:eastAsia="Calibri" w:hAnsi="Times New Roman" w:cs="Times New Roman"/>
          <w:sz w:val="28"/>
          <w:vertAlign w:val="superscript"/>
        </w:rPr>
        <w:t>2</w:t>
      </w:r>
      <w:r w:rsidRPr="001344FA">
        <w:rPr>
          <w:rFonts w:ascii="Times New Roman" w:eastAsia="Calibri" w:hAnsi="Times New Roman" w:cs="Times New Roman"/>
          <w:sz w:val="28"/>
        </w:rPr>
        <w:t>), занимаемой объектом размещения отходов непосредственно с указанием санитарно-защитной зоны (далее – СЗЗ).</w:t>
      </w:r>
    </w:p>
    <w:p w14:paraId="6F1EFB82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lastRenderedPageBreak/>
        <w:t>В блоке «Виды, количество и способы размещения отходов на объекте» указывается наименование отхода по ФККО, способ размещения, количество накопленных отходов в тоннах.</w:t>
      </w:r>
    </w:p>
    <w:p w14:paraId="12A3A377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Форма 2.</w:t>
      </w:r>
    </w:p>
    <w:p w14:paraId="2AC2BBA9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соответствующих строках указываются сведения о вместимости объекта в тоннах, мощности объекта (проектная и фактическая) в т/год, общее количество размещенных отходов в тоннах.</w:t>
      </w:r>
    </w:p>
    <w:p w14:paraId="0BA61B6A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Блок «Виды территорий, для которых введены ограничения по размещению отходов» заполняется для объектов размещения отходов, расположенных на территориях, для которых введены ограничения по размещению отходов, указывается наименование (вид) и код территории.</w:t>
      </w:r>
    </w:p>
    <w:p w14:paraId="7E765CE3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Отдельным блоком заполняются сведения о фактически имеющихся видах систем защиты окружающей среды на объекте и их коды.</w:t>
      </w:r>
    </w:p>
    <w:p w14:paraId="1DD67730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Виды мониторинга окружающей среды на объекте» указываются наименования (виды) мониторинга и его соблюдение.</w:t>
      </w:r>
    </w:p>
    <w:p w14:paraId="47A7368B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Права на объект» указывается вид права на объект, наименование документа, подтверждающее право, его реквизиты.</w:t>
      </w:r>
    </w:p>
    <w:p w14:paraId="74E43E9F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Организации, транспортирующие отходы на объект» указываются наименование юридического лица (ФИО индивидуального предпринимателя), транспортирующее отходы на объект, код ОКТМО, ИНН, количество принимаемых отходов на размещение в тоннах.</w:t>
      </w:r>
    </w:p>
    <w:p w14:paraId="23EDED71" w14:textId="77777777" w:rsidR="001344FA" w:rsidRPr="008D64E0" w:rsidRDefault="001344FA" w:rsidP="001344FA">
      <w:pPr>
        <w:spacing w:after="0"/>
        <w:ind w:firstLine="709"/>
        <w:contextualSpacing/>
        <w:jc w:val="center"/>
        <w:rPr>
          <w:rFonts w:ascii="Times New Roman" w:eastAsia="Calibri" w:hAnsi="Times New Roman" w:cs="Times New Roman"/>
          <w:sz w:val="28"/>
        </w:rPr>
      </w:pPr>
    </w:p>
    <w:p w14:paraId="5ED80732" w14:textId="4303C1F6" w:rsidR="00281C0B" w:rsidRPr="001344FA" w:rsidRDefault="00281C0B" w:rsidP="00281C0B">
      <w:pPr>
        <w:spacing w:after="0"/>
        <w:ind w:firstLine="709"/>
        <w:contextualSpacing/>
        <w:jc w:val="center"/>
        <w:rPr>
          <w:rFonts w:ascii="Times New Roman" w:eastAsia="Calibri" w:hAnsi="Times New Roman" w:cs="Times New Roman"/>
          <w:sz w:val="28"/>
        </w:rPr>
      </w:pPr>
      <w:r>
        <w:rPr>
          <w:rFonts w:ascii="Times New Roman" w:eastAsia="Calibri" w:hAnsi="Times New Roman" w:cs="Times New Roman"/>
          <w:sz w:val="28"/>
          <w:lang w:val="en-US"/>
        </w:rPr>
        <w:t>V</w:t>
      </w:r>
      <w:r w:rsidRPr="001344FA">
        <w:rPr>
          <w:rFonts w:ascii="Times New Roman" w:eastAsia="Calibri" w:hAnsi="Times New Roman" w:cs="Times New Roman"/>
          <w:sz w:val="28"/>
        </w:rPr>
        <w:t>. Информационная форма «Документ об утверждении нормативов образования и лимитов на их размещение»</w:t>
      </w:r>
    </w:p>
    <w:p w14:paraId="2098FFED" w14:textId="77777777" w:rsidR="00281C0B" w:rsidRPr="001344FA" w:rsidRDefault="00281C0B" w:rsidP="00281C0B">
      <w:pPr>
        <w:spacing w:after="0"/>
        <w:ind w:firstLine="709"/>
        <w:contextualSpacing/>
        <w:jc w:val="center"/>
        <w:rPr>
          <w:rFonts w:ascii="Times New Roman" w:eastAsia="Calibri" w:hAnsi="Times New Roman" w:cs="Times New Roman"/>
          <w:sz w:val="28"/>
        </w:rPr>
      </w:pPr>
    </w:p>
    <w:p w14:paraId="289EFD1E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>
        <w:rPr>
          <w:rFonts w:ascii="Times New Roman" w:eastAsia="Calibri" w:hAnsi="Times New Roman" w:cs="Times New Roman"/>
          <w:sz w:val="28"/>
        </w:rPr>
        <w:t>Информационная форма «Документ об утверждении нормативов образования и лимитов на их размещение»</w:t>
      </w:r>
      <w:r w:rsidRPr="001344FA">
        <w:rPr>
          <w:rFonts w:ascii="Times New Roman" w:eastAsia="Calibri" w:hAnsi="Times New Roman" w:cs="Times New Roman"/>
          <w:sz w:val="28"/>
        </w:rPr>
        <w:t xml:space="preserve"> заполняется юридическими лицами (индивидуальными предпринимателями), в результате деятельности которых образуются отходы и ведущими деятельность в области обращения с отходами, за исключением субъектов малого и среднего предпринимательства.</w:t>
      </w:r>
    </w:p>
    <w:p w14:paraId="76612F74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Для создания информационной формы в электронном виде необходимо нажать «Добавить документ».</w:t>
      </w:r>
    </w:p>
    <w:p w14:paraId="096660E4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поле «Реквизиты документа» указать дату выдачи, номер и срок действия документа.</w:t>
      </w:r>
    </w:p>
    <w:p w14:paraId="379FC5F3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Нормативы образования отходов и лимитов на их размещение» для добавления нового вида отходов необходимо нажать «Добавить».</w:t>
      </w:r>
    </w:p>
    <w:p w14:paraId="0779BAD2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Основные сведения» указывается наименование и код отхода по ФККО, класс опасности и годовой норматив образования отходов в тоннах.</w:t>
      </w:r>
    </w:p>
    <w:p w14:paraId="6400BEF6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Отходы, передаваемые на размещение другим юридическим лицам и индивидуальным предпринимателям, указывается наименование объекта размещения (</w:t>
      </w:r>
      <w:r w:rsidRPr="001344FA">
        <w:rPr>
          <w:rFonts w:ascii="Times New Roman" w:eastAsia="Calibri" w:hAnsi="Times New Roman" w:cs="Times New Roman"/>
          <w:i/>
          <w:sz w:val="28"/>
        </w:rPr>
        <w:t>к примеру, полигон ТБО «Ромашка»</w:t>
      </w:r>
      <w:r w:rsidRPr="001344FA">
        <w:rPr>
          <w:rFonts w:ascii="Times New Roman" w:eastAsia="Calibri" w:hAnsi="Times New Roman" w:cs="Times New Roman"/>
          <w:sz w:val="28"/>
        </w:rPr>
        <w:t xml:space="preserve">), юридическое лицо </w:t>
      </w:r>
      <w:r w:rsidRPr="001344FA">
        <w:rPr>
          <w:rFonts w:ascii="Times New Roman" w:eastAsia="Calibri" w:hAnsi="Times New Roman" w:cs="Times New Roman"/>
          <w:sz w:val="28"/>
        </w:rPr>
        <w:lastRenderedPageBreak/>
        <w:t xml:space="preserve">или индивидуальный предприниматель, эксплуатирующее объект размещение отходов </w:t>
      </w:r>
      <w:r w:rsidRPr="001344FA">
        <w:rPr>
          <w:rFonts w:ascii="Times New Roman" w:eastAsia="Calibri" w:hAnsi="Times New Roman" w:cs="Times New Roman"/>
          <w:i/>
          <w:sz w:val="28"/>
        </w:rPr>
        <w:t>(к примеру, ООО «Ландыш»)</w:t>
      </w:r>
      <w:r w:rsidRPr="001344FA">
        <w:rPr>
          <w:rFonts w:ascii="Times New Roman" w:eastAsia="Calibri" w:hAnsi="Times New Roman" w:cs="Times New Roman"/>
          <w:sz w:val="28"/>
        </w:rPr>
        <w:t>, номер объекта размещения отходов в ГРОРО, разбивку лимита на размещение отходов по годам в тоннах.</w:t>
      </w:r>
    </w:p>
    <w:p w14:paraId="0BAAD7CF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Блок «Отходы, размещаемые на эксплуатируемых (собственных) объектах размещения отходов» заполняется юридическими лицами и индивидуальными предпринимателями, эксплуатирующими объект размещения, указывается наименование объекта размещения отходов, номер объекта размещения отходов в ГРОРО, лимиты на размещение отходов с разбивкой по годам.</w:t>
      </w:r>
    </w:p>
    <w:p w14:paraId="0234D2DD" w14:textId="77777777" w:rsidR="00281C0B" w:rsidRDefault="00281C0B" w:rsidP="001344FA">
      <w:pPr>
        <w:spacing w:after="0"/>
        <w:ind w:firstLine="709"/>
        <w:contextualSpacing/>
        <w:jc w:val="center"/>
        <w:rPr>
          <w:rFonts w:ascii="Times New Roman" w:eastAsia="Calibri" w:hAnsi="Times New Roman" w:cs="Times New Roman"/>
          <w:sz w:val="28"/>
          <w:lang w:val="en-US"/>
        </w:rPr>
      </w:pPr>
    </w:p>
    <w:p w14:paraId="3329201F" w14:textId="678D4F42" w:rsidR="00281C0B" w:rsidRPr="001344FA" w:rsidRDefault="00281C0B" w:rsidP="00281C0B">
      <w:pPr>
        <w:spacing w:after="0"/>
        <w:contextualSpacing/>
        <w:jc w:val="center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  <w:lang w:val="en-US"/>
        </w:rPr>
        <w:t>V</w:t>
      </w:r>
      <w:r>
        <w:rPr>
          <w:rFonts w:ascii="Times New Roman" w:eastAsia="Calibri" w:hAnsi="Times New Roman" w:cs="Times New Roman"/>
          <w:sz w:val="28"/>
          <w:lang w:val="en-US"/>
        </w:rPr>
        <w:t>I</w:t>
      </w:r>
      <w:r w:rsidRPr="001344FA">
        <w:rPr>
          <w:rFonts w:ascii="Times New Roman" w:eastAsia="Calibri" w:hAnsi="Times New Roman" w:cs="Times New Roman"/>
          <w:sz w:val="28"/>
        </w:rPr>
        <w:t>.</w:t>
      </w:r>
      <w:r w:rsidRPr="001344FA">
        <w:rPr>
          <w:rFonts w:ascii="Times New Roman" w:eastAsia="Calibri" w:hAnsi="Times New Roman" w:cs="Times New Roman"/>
          <w:sz w:val="28"/>
          <w:lang w:val="en-US"/>
        </w:rPr>
        <w:t> </w:t>
      </w:r>
      <w:r w:rsidRPr="001344FA">
        <w:rPr>
          <w:rFonts w:ascii="Times New Roman" w:eastAsia="Calibri" w:hAnsi="Times New Roman" w:cs="Times New Roman"/>
          <w:sz w:val="28"/>
        </w:rPr>
        <w:t>Информационная форма «Сведения об образовании, транспортировании, обработке, утилизации, обезвреживании отходов производства и потребления».</w:t>
      </w:r>
    </w:p>
    <w:p w14:paraId="4BC21450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</w:p>
    <w:p w14:paraId="6F920CBD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>
        <w:rPr>
          <w:rFonts w:ascii="Times New Roman" w:eastAsia="Calibri" w:hAnsi="Times New Roman" w:cs="Times New Roman"/>
          <w:sz w:val="28"/>
        </w:rPr>
        <w:t>Информационная форма «Сведения об образовании, транспортировании, обработке, утилизации, обезвреживании отходов производства и потребления»</w:t>
      </w:r>
      <w:r w:rsidRPr="001344FA">
        <w:rPr>
          <w:rFonts w:ascii="Times New Roman" w:eastAsia="Calibri" w:hAnsi="Times New Roman" w:cs="Times New Roman"/>
          <w:sz w:val="28"/>
        </w:rPr>
        <w:t xml:space="preserve"> заполняется юридическими лицами (индивидуальными предпринимателями), в результате деятельности которых образуются отходы и ведущими деятельность в области обращения с отходами.</w:t>
      </w:r>
    </w:p>
    <w:p w14:paraId="50FF9A08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Для создания информационной формы в электронном виде необходимо нажать «Добавить сведения».</w:t>
      </w:r>
    </w:p>
    <w:p w14:paraId="78C509FB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Основные сведения» указывается наименование и код по ФККО, класс опасности отхода, наличие отходов на начало года в тоннах, образование отходов за отчетный год в тоннах.</w:t>
      </w:r>
    </w:p>
    <w:p w14:paraId="3A1CE3A9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Блок «Поступление отходов из других организаций» заполняется в случае осуществления деятельности юридическими лицами (индивидуальными предпринимателями) в области обращения с отходами, указывается наименование юридического лица (ФИО индивидуального предпринимателя), ИНН, документ об оказании услуги, его реквизиты, также для каких целей приняты отходы (обработка, утилизация, обезвреживание, хранение, захоронение).</w:t>
      </w:r>
    </w:p>
    <w:p w14:paraId="01569F71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Блок «Передача отходов другим организациям» заполняется в случае передачи отходов другим организациям для осуществления деятельности по обращению с отходами, указывается наименование юридического лица (ФИО индивидуального предпринимателя), ИНН, документ об оказании услуги, его реквизиты, также для каких целей переданы отходы (обработка, утилизация, обезвреживание, хранение, захоронение).</w:t>
      </w:r>
    </w:p>
    <w:p w14:paraId="732F6BBE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нимание: в наименовании организации, которым передаются отходы, указываются организации с которыми непосредственно заключен договор на оказание услуг по обращению с отходами (транспортная организация, организация, оказывающая услуги по обработке и (или) обезвреживанию, и (или) захоронению отходов).</w:t>
      </w:r>
    </w:p>
    <w:p w14:paraId="7D4552FA" w14:textId="77777777" w:rsidR="00281C0B" w:rsidRPr="001344FA" w:rsidRDefault="00281C0B" w:rsidP="00281C0B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lastRenderedPageBreak/>
        <w:t>В блоках «Обработка, утилизация, обезвреживание отходов на собственных мощностях за отчетный год» и «Размещение отходов на собственных объектах за отчетный год» указываются сведения о деятельности по обращению с отходами на собственных объектах обращения с отходами.</w:t>
      </w:r>
    </w:p>
    <w:p w14:paraId="33267C5B" w14:textId="77777777" w:rsidR="00281C0B" w:rsidRDefault="00281C0B" w:rsidP="001344FA">
      <w:pPr>
        <w:spacing w:after="0"/>
        <w:ind w:firstLine="709"/>
        <w:contextualSpacing/>
        <w:jc w:val="center"/>
        <w:rPr>
          <w:rFonts w:ascii="Times New Roman" w:eastAsia="Calibri" w:hAnsi="Times New Roman" w:cs="Times New Roman"/>
          <w:sz w:val="28"/>
          <w:lang w:val="en-US"/>
        </w:rPr>
      </w:pPr>
    </w:p>
    <w:p w14:paraId="0EA7B191" w14:textId="77982121" w:rsidR="001344FA" w:rsidRPr="001344FA" w:rsidRDefault="00281C0B" w:rsidP="001344FA">
      <w:pPr>
        <w:spacing w:after="0"/>
        <w:ind w:firstLine="709"/>
        <w:contextualSpacing/>
        <w:jc w:val="center"/>
        <w:rPr>
          <w:rFonts w:ascii="Times New Roman" w:eastAsia="Calibri" w:hAnsi="Times New Roman" w:cs="Times New Roman"/>
          <w:sz w:val="28"/>
        </w:rPr>
      </w:pPr>
      <w:r>
        <w:rPr>
          <w:rFonts w:ascii="Times New Roman" w:eastAsia="Calibri" w:hAnsi="Times New Roman" w:cs="Times New Roman"/>
          <w:sz w:val="28"/>
          <w:lang w:val="en-US"/>
        </w:rPr>
        <w:t>V</w:t>
      </w:r>
      <w:r w:rsidR="001344FA" w:rsidRPr="001344FA">
        <w:rPr>
          <w:rFonts w:ascii="Times New Roman" w:eastAsia="Calibri" w:hAnsi="Times New Roman" w:cs="Times New Roman"/>
          <w:sz w:val="28"/>
          <w:lang w:val="en-US"/>
        </w:rPr>
        <w:t>II</w:t>
      </w:r>
      <w:r w:rsidR="001344FA" w:rsidRPr="001344FA">
        <w:rPr>
          <w:rFonts w:ascii="Times New Roman" w:eastAsia="Calibri" w:hAnsi="Times New Roman" w:cs="Times New Roman"/>
          <w:sz w:val="28"/>
        </w:rPr>
        <w:t>. Информационная форма «Данные о технологиях обработки, обезвреживания, утилизации отходов»</w:t>
      </w:r>
    </w:p>
    <w:p w14:paraId="74395691" w14:textId="77777777" w:rsidR="001344FA" w:rsidRPr="001344FA" w:rsidRDefault="001344FA" w:rsidP="001344FA">
      <w:pPr>
        <w:spacing w:after="0"/>
        <w:ind w:firstLine="709"/>
        <w:contextualSpacing/>
        <w:jc w:val="center"/>
        <w:rPr>
          <w:rFonts w:ascii="Times New Roman" w:eastAsia="Calibri" w:hAnsi="Times New Roman" w:cs="Times New Roman"/>
          <w:sz w:val="28"/>
        </w:rPr>
      </w:pPr>
    </w:p>
    <w:p w14:paraId="56BAE685" w14:textId="3E76B453" w:rsidR="001344FA" w:rsidRPr="001344FA" w:rsidRDefault="00943F6E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>
        <w:rPr>
          <w:rFonts w:ascii="Times New Roman" w:eastAsia="Calibri" w:hAnsi="Times New Roman" w:cs="Times New Roman"/>
          <w:sz w:val="28"/>
        </w:rPr>
        <w:t>Информационная форма «Данные о технологиях обработки, обезвреживания, утилизации отходов»</w:t>
      </w:r>
      <w:r w:rsidR="001344FA" w:rsidRPr="001344FA">
        <w:rPr>
          <w:rFonts w:ascii="Times New Roman" w:eastAsia="Calibri" w:hAnsi="Times New Roman" w:cs="Times New Roman"/>
          <w:sz w:val="28"/>
        </w:rPr>
        <w:t xml:space="preserve"> заполняется юридическими лицами (индивидуальными предпринимателями) ведущими деятельность по обработке, обезвреживанию, утилизации отходов.</w:t>
      </w:r>
    </w:p>
    <w:p w14:paraId="5B2A6118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Для создания информационной формы в электронном виде необходимо нажать «Добавить данные».</w:t>
      </w:r>
    </w:p>
    <w:p w14:paraId="03DBBB53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строке «Дата проведения инвентаризации» указывается дата завершения проведения инвентаризации.</w:t>
      </w:r>
    </w:p>
    <w:p w14:paraId="1FAE1E52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Основные сведения» указывается код объекта по обработке, обезвреживанию, утилизации отходов, наименование объекта, его назначение, код ОКТМО расположения объекта, размер санитарно-защитной зоны.</w:t>
      </w:r>
    </w:p>
    <w:p w14:paraId="75CDE7FB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Для добавления технологии обработки, обезвреживания, утилизации отходов необходимо нажать «Добавить».</w:t>
      </w:r>
    </w:p>
    <w:p w14:paraId="77499139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строке «Наименование технологии обработки, обезвреживания, утилизации отходов» указывается название данной технологии, отражающее ее суть. В блоке «Разработчик технологии обработки, обезвреживания, утилизации отходов» указывается наименование юридического лица (ФИО индивидуального предпринимателя), адрес, ОГРН, ИНН, ОКВЭД, ОКПО, год разработки технологии.</w:t>
      </w:r>
    </w:p>
    <w:p w14:paraId="5C554073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Лицензия» указываются сведения о лицензии и виды лицензируемой деятельности.</w:t>
      </w:r>
    </w:p>
    <w:p w14:paraId="4D9668A6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Блок «Положительное заключение ГЭЭ» заполняется в случае наличия положительного заключения ГЭЭ проектной документации на объект обработки, обезвреживания, утилизации отходов, указываются наименование органа, выдавшего положительное заключение ГЭЭ, реквизиты документа.</w:t>
      </w:r>
    </w:p>
    <w:p w14:paraId="1E397F39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Назначение технологии необходимо выбрать из активного списка.</w:t>
      </w:r>
    </w:p>
    <w:p w14:paraId="1ED27C29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Обрабатываемые, обезвреживаемые, утилизируемые отходы» указывается наименование и код отхода по ФККО и масса отходов, которые обрабатываются, обезвреживаются, утилизируются на объекте с помощью технологии в тонн/год.</w:t>
      </w:r>
    </w:p>
    <w:p w14:paraId="0BF1EB31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Фактическая мощность обработки, утилизации, обезвреживания технологической линии (оборудования) в тонн/год указывается в соответствующей строке.</w:t>
      </w:r>
    </w:p>
    <w:p w14:paraId="5AD8766A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lastRenderedPageBreak/>
        <w:t>В блоке «Используемые установки» перечисляются наименования используемых установок, проектные мощности, тип (стационарная/передвижная), режим эксплуатации (непрерывный, импульсный, периодический, по требованию), диапазон температур эксплуатации установки, наименование производителя оборудования.</w:t>
      </w:r>
    </w:p>
    <w:p w14:paraId="3D43A284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Произведенная продукция» перечисляются наименования продукции, производимой на объекте обработки, обезвреживания, утилизации, код ОКП, количество произведенной продукции тонн/год, а также наличие сертификатов безопасности или соответствия, полученных на указанную продукцию.</w:t>
      </w:r>
    </w:p>
    <w:p w14:paraId="66BE6BE8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Вторичные отходы» перечисляются отходы, образующиеся в процессе функционирования объекта обработки, обезвреживания, утилизации отходов при получении продукции или после обработки, обезвреживания, утилизации отходов, указываются наименования и коды отходов по ФККО.</w:t>
      </w:r>
    </w:p>
    <w:p w14:paraId="323E87D6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Виды мониторинга окружающей среды на объекте» необходимо выбрать из активного списка наименование вида мониторинга, соблюдение нормативов качества окружающей среды.</w:t>
      </w:r>
    </w:p>
    <w:p w14:paraId="36166F17" w14:textId="77777777" w:rsidR="001344FA" w:rsidRPr="001344FA" w:rsidRDefault="001344FA" w:rsidP="001344FA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</w:p>
    <w:p w14:paraId="18E86267" w14:textId="223BF6E9" w:rsidR="00144BE5" w:rsidRPr="001344FA" w:rsidRDefault="00144BE5" w:rsidP="00144BE5">
      <w:pPr>
        <w:spacing w:after="0"/>
        <w:ind w:firstLine="709"/>
        <w:contextualSpacing/>
        <w:jc w:val="center"/>
        <w:rPr>
          <w:rFonts w:ascii="Times New Roman" w:eastAsia="Calibri" w:hAnsi="Times New Roman" w:cs="Times New Roman"/>
          <w:sz w:val="28"/>
        </w:rPr>
      </w:pPr>
      <w:r>
        <w:rPr>
          <w:rFonts w:ascii="Times New Roman" w:eastAsia="Calibri" w:hAnsi="Times New Roman" w:cs="Times New Roman"/>
          <w:sz w:val="28"/>
          <w:lang w:val="en-US"/>
        </w:rPr>
        <w:t>VI</w:t>
      </w:r>
      <w:r w:rsidR="00281C0B">
        <w:rPr>
          <w:rFonts w:ascii="Times New Roman" w:eastAsia="Calibri" w:hAnsi="Times New Roman" w:cs="Times New Roman"/>
          <w:sz w:val="28"/>
          <w:lang w:val="en-US"/>
        </w:rPr>
        <w:t>II</w:t>
      </w:r>
      <w:r w:rsidRPr="001344FA">
        <w:rPr>
          <w:rFonts w:ascii="Times New Roman" w:eastAsia="Calibri" w:hAnsi="Times New Roman" w:cs="Times New Roman"/>
          <w:sz w:val="28"/>
        </w:rPr>
        <w:t>. Информационная форма «Сведения о лицензии»</w:t>
      </w:r>
      <w:r w:rsidR="00943F6E">
        <w:rPr>
          <w:rFonts w:ascii="Times New Roman" w:eastAsia="Calibri" w:hAnsi="Times New Roman" w:cs="Times New Roman"/>
          <w:sz w:val="28"/>
        </w:rPr>
        <w:t>.</w:t>
      </w:r>
    </w:p>
    <w:p w14:paraId="5E7BEC46" w14:textId="77777777" w:rsidR="00144BE5" w:rsidRPr="001344FA" w:rsidRDefault="00144BE5" w:rsidP="00144BE5">
      <w:pPr>
        <w:spacing w:after="0"/>
        <w:ind w:firstLine="709"/>
        <w:contextualSpacing/>
        <w:jc w:val="center"/>
        <w:rPr>
          <w:rFonts w:ascii="Times New Roman" w:eastAsia="Calibri" w:hAnsi="Times New Roman" w:cs="Times New Roman"/>
          <w:sz w:val="28"/>
        </w:rPr>
      </w:pPr>
    </w:p>
    <w:p w14:paraId="5324337D" w14:textId="7A5658AA" w:rsidR="00144BE5" w:rsidRPr="001344FA" w:rsidRDefault="00943F6E" w:rsidP="00144BE5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>
        <w:rPr>
          <w:rFonts w:ascii="Times New Roman" w:eastAsia="Calibri" w:hAnsi="Times New Roman" w:cs="Times New Roman"/>
          <w:sz w:val="28"/>
        </w:rPr>
        <w:t>Информационная форма «Сведения о лицензии»</w:t>
      </w:r>
      <w:r w:rsidR="00144BE5" w:rsidRPr="001344FA">
        <w:rPr>
          <w:rFonts w:ascii="Times New Roman" w:eastAsia="Calibri" w:hAnsi="Times New Roman" w:cs="Times New Roman"/>
          <w:sz w:val="28"/>
        </w:rPr>
        <w:t xml:space="preserve"> заполняется юридическими лицами (индивидуальными предпринимателями), осуществляющими деятельность по сбору, транспортированию, обработке, утилизации, обезвреживанию, размещению отходов.</w:t>
      </w:r>
    </w:p>
    <w:p w14:paraId="2ED81821" w14:textId="77777777" w:rsidR="00144BE5" w:rsidRPr="001344FA" w:rsidRDefault="00144BE5" w:rsidP="00144BE5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Для создания информационной формы в электронном виде необходимо нажать «Добавить сведения о лицензии».</w:t>
      </w:r>
    </w:p>
    <w:p w14:paraId="33227C09" w14:textId="77777777" w:rsidR="00144BE5" w:rsidRPr="001344FA" w:rsidRDefault="00144BE5" w:rsidP="00144BE5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соответствующих строках указываются сведения о номере лицензии, серия и номер бланка лицензии, дата выдачи, дата начала и окончания действия лицензии.</w:t>
      </w:r>
    </w:p>
    <w:p w14:paraId="4CFD3B23" w14:textId="77777777" w:rsidR="00144BE5" w:rsidRPr="001344FA" w:rsidRDefault="00144BE5" w:rsidP="00144BE5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Сведения о местах осуществления деятельности по обращению с отходами» указать наименование промплощадки, код ОКТМО, номер и адрес промлощадки.</w:t>
      </w:r>
    </w:p>
    <w:p w14:paraId="29D28DB3" w14:textId="77777777" w:rsidR="00144BE5" w:rsidRPr="001344FA" w:rsidRDefault="00144BE5" w:rsidP="00144BE5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В блоке «Виды деятельности» необходимо выбрать виды деятельности по обращению с собственными отходами и с отходами сторонних организаций.</w:t>
      </w:r>
    </w:p>
    <w:p w14:paraId="717C0F26" w14:textId="77777777" w:rsidR="00281C0B" w:rsidRDefault="00281C0B" w:rsidP="00144BE5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  <w:lang w:val="en-US"/>
        </w:rPr>
      </w:pPr>
    </w:p>
    <w:p w14:paraId="3F5E2216" w14:textId="77777777" w:rsidR="00281C0B" w:rsidRDefault="00281C0B" w:rsidP="00144BE5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  <w:lang w:val="en-US"/>
        </w:rPr>
      </w:pPr>
    </w:p>
    <w:p w14:paraId="71D5F3B5" w14:textId="77777777" w:rsidR="00281C0B" w:rsidRDefault="00281C0B" w:rsidP="00144BE5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  <w:lang w:val="en-US"/>
        </w:rPr>
      </w:pPr>
    </w:p>
    <w:p w14:paraId="0BD38405" w14:textId="77777777" w:rsidR="00281C0B" w:rsidRDefault="00281C0B" w:rsidP="00144BE5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  <w:lang w:val="en-US"/>
        </w:rPr>
      </w:pPr>
    </w:p>
    <w:p w14:paraId="40382681" w14:textId="77777777" w:rsidR="00144BE5" w:rsidRPr="001344FA" w:rsidRDefault="00144BE5" w:rsidP="00144BE5">
      <w:pPr>
        <w:spacing w:after="0"/>
        <w:ind w:firstLine="709"/>
        <w:contextualSpacing/>
        <w:jc w:val="both"/>
        <w:rPr>
          <w:rFonts w:ascii="Times New Roman" w:eastAsia="Calibri" w:hAnsi="Times New Roman" w:cs="Times New Roman"/>
          <w:sz w:val="28"/>
        </w:rPr>
      </w:pPr>
      <w:r w:rsidRPr="001344FA">
        <w:rPr>
          <w:rFonts w:ascii="Times New Roman" w:eastAsia="Calibri" w:hAnsi="Times New Roman" w:cs="Times New Roman"/>
          <w:sz w:val="28"/>
        </w:rPr>
        <w:t>После заполнения всех необходимых информационных форм в электронном виде необходимо нажать «Предоставить на проверку».</w:t>
      </w:r>
    </w:p>
    <w:sectPr w:rsidR="00144BE5" w:rsidRPr="001344FA" w:rsidSect="00281C0B">
      <w:headerReference w:type="default" r:id="rId10"/>
      <w:pgSz w:w="11906" w:h="16838"/>
      <w:pgMar w:top="709" w:right="991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AE3583" w14:textId="77777777" w:rsidR="00893558" w:rsidRDefault="00893558" w:rsidP="00800022">
      <w:pPr>
        <w:spacing w:after="0" w:line="240" w:lineRule="auto"/>
      </w:pPr>
      <w:r>
        <w:separator/>
      </w:r>
    </w:p>
  </w:endnote>
  <w:endnote w:type="continuationSeparator" w:id="0">
    <w:p w14:paraId="13BB26A0" w14:textId="77777777" w:rsidR="00893558" w:rsidRDefault="00893558" w:rsidP="008000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552476" w14:textId="77777777" w:rsidR="00893558" w:rsidRDefault="00893558" w:rsidP="00800022">
      <w:pPr>
        <w:spacing w:after="0" w:line="240" w:lineRule="auto"/>
      </w:pPr>
      <w:r>
        <w:separator/>
      </w:r>
    </w:p>
  </w:footnote>
  <w:footnote w:type="continuationSeparator" w:id="0">
    <w:p w14:paraId="4C55DA86" w14:textId="77777777" w:rsidR="00893558" w:rsidRDefault="00893558" w:rsidP="008000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73180236"/>
      <w:docPartObj>
        <w:docPartGallery w:val="Page Numbers (Top of Page)"/>
        <w:docPartUnique/>
      </w:docPartObj>
    </w:sdtPr>
    <w:sdtEndPr/>
    <w:sdtContent>
      <w:p w14:paraId="39591F64" w14:textId="08D9236B" w:rsidR="00371CDE" w:rsidRDefault="00371CDE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C3D0C">
          <w:rPr>
            <w:noProof/>
          </w:rPr>
          <w:t>2</w:t>
        </w:r>
        <w:r>
          <w:fldChar w:fldCharType="end"/>
        </w:r>
      </w:p>
    </w:sdtContent>
  </w:sdt>
  <w:p w14:paraId="0A183991" w14:textId="77777777" w:rsidR="00371CDE" w:rsidRDefault="00371CDE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9970BB"/>
    <w:multiLevelType w:val="multilevel"/>
    <w:tmpl w:val="7806FDDA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8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4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6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2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48" w:hanging="2160"/>
      </w:pPr>
      <w:rPr>
        <w:rFonts w:hint="default"/>
      </w:rPr>
    </w:lvl>
  </w:abstractNum>
  <w:abstractNum w:abstractNumId="1">
    <w:nsid w:val="4FB65250"/>
    <w:multiLevelType w:val="hybridMultilevel"/>
    <w:tmpl w:val="32762638"/>
    <w:lvl w:ilvl="0" w:tplc="D40452F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F7C4AC1"/>
    <w:multiLevelType w:val="hybridMultilevel"/>
    <w:tmpl w:val="6DFE0CD4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2MjIyNTK0NDQzMDdU0lEKTi0uzszPAykwrAUAM74pniwAAAA="/>
  </w:docVars>
  <w:rsids>
    <w:rsidRoot w:val="00806738"/>
    <w:rsid w:val="00011729"/>
    <w:rsid w:val="00053772"/>
    <w:rsid w:val="0009186C"/>
    <w:rsid w:val="000931DF"/>
    <w:rsid w:val="000F1307"/>
    <w:rsid w:val="000F7163"/>
    <w:rsid w:val="00124ABF"/>
    <w:rsid w:val="001344FA"/>
    <w:rsid w:val="00144BE5"/>
    <w:rsid w:val="00147957"/>
    <w:rsid w:val="00151FA6"/>
    <w:rsid w:val="0016110E"/>
    <w:rsid w:val="00182E1C"/>
    <w:rsid w:val="0018534B"/>
    <w:rsid w:val="001C74CB"/>
    <w:rsid w:val="001D4B29"/>
    <w:rsid w:val="001D64EB"/>
    <w:rsid w:val="001E34C7"/>
    <w:rsid w:val="001E70D5"/>
    <w:rsid w:val="00236BE6"/>
    <w:rsid w:val="00281C0B"/>
    <w:rsid w:val="002B1D3E"/>
    <w:rsid w:val="002F0E20"/>
    <w:rsid w:val="00354CBF"/>
    <w:rsid w:val="0035663B"/>
    <w:rsid w:val="00371CDE"/>
    <w:rsid w:val="00393FB8"/>
    <w:rsid w:val="00396328"/>
    <w:rsid w:val="003C5FBB"/>
    <w:rsid w:val="003D12FA"/>
    <w:rsid w:val="00403DB0"/>
    <w:rsid w:val="00441BBE"/>
    <w:rsid w:val="00455655"/>
    <w:rsid w:val="00461026"/>
    <w:rsid w:val="004C1075"/>
    <w:rsid w:val="004C57E2"/>
    <w:rsid w:val="004E316A"/>
    <w:rsid w:val="004F33F4"/>
    <w:rsid w:val="00507D76"/>
    <w:rsid w:val="00524CD9"/>
    <w:rsid w:val="005376B4"/>
    <w:rsid w:val="005C2CAD"/>
    <w:rsid w:val="005E6542"/>
    <w:rsid w:val="005F03B7"/>
    <w:rsid w:val="0060310F"/>
    <w:rsid w:val="00603633"/>
    <w:rsid w:val="00611B6A"/>
    <w:rsid w:val="00623129"/>
    <w:rsid w:val="00671AFC"/>
    <w:rsid w:val="006B510D"/>
    <w:rsid w:val="006D38B0"/>
    <w:rsid w:val="006D4E6B"/>
    <w:rsid w:val="006F33EE"/>
    <w:rsid w:val="00704625"/>
    <w:rsid w:val="00734CF4"/>
    <w:rsid w:val="0074282B"/>
    <w:rsid w:val="0074490A"/>
    <w:rsid w:val="007501FF"/>
    <w:rsid w:val="007944CC"/>
    <w:rsid w:val="007B5F9B"/>
    <w:rsid w:val="007C0416"/>
    <w:rsid w:val="007C69C9"/>
    <w:rsid w:val="007D0E48"/>
    <w:rsid w:val="007D1778"/>
    <w:rsid w:val="007E49A4"/>
    <w:rsid w:val="00800022"/>
    <w:rsid w:val="00802E89"/>
    <w:rsid w:val="00806738"/>
    <w:rsid w:val="00823B18"/>
    <w:rsid w:val="00845C95"/>
    <w:rsid w:val="00887FF0"/>
    <w:rsid w:val="00893558"/>
    <w:rsid w:val="008A1D3B"/>
    <w:rsid w:val="008C2301"/>
    <w:rsid w:val="008D64E0"/>
    <w:rsid w:val="008E142D"/>
    <w:rsid w:val="008F48CC"/>
    <w:rsid w:val="008F5447"/>
    <w:rsid w:val="009321AF"/>
    <w:rsid w:val="00943F6E"/>
    <w:rsid w:val="00950F11"/>
    <w:rsid w:val="00957716"/>
    <w:rsid w:val="009624A7"/>
    <w:rsid w:val="009E751D"/>
    <w:rsid w:val="00A0155C"/>
    <w:rsid w:val="00A21965"/>
    <w:rsid w:val="00A22B22"/>
    <w:rsid w:val="00A52A31"/>
    <w:rsid w:val="00AD0CE9"/>
    <w:rsid w:val="00AF1274"/>
    <w:rsid w:val="00AF3281"/>
    <w:rsid w:val="00B21AC2"/>
    <w:rsid w:val="00B242ED"/>
    <w:rsid w:val="00B72460"/>
    <w:rsid w:val="00B82158"/>
    <w:rsid w:val="00BA00BB"/>
    <w:rsid w:val="00BB772E"/>
    <w:rsid w:val="00BD582B"/>
    <w:rsid w:val="00BF79A6"/>
    <w:rsid w:val="00C60594"/>
    <w:rsid w:val="00C775EC"/>
    <w:rsid w:val="00CC6DA4"/>
    <w:rsid w:val="00CD3BDB"/>
    <w:rsid w:val="00CD7289"/>
    <w:rsid w:val="00D14634"/>
    <w:rsid w:val="00D24DDA"/>
    <w:rsid w:val="00D56923"/>
    <w:rsid w:val="00D82423"/>
    <w:rsid w:val="00D876AE"/>
    <w:rsid w:val="00DB2EED"/>
    <w:rsid w:val="00DB3954"/>
    <w:rsid w:val="00DC6260"/>
    <w:rsid w:val="00DF63E6"/>
    <w:rsid w:val="00E10D0F"/>
    <w:rsid w:val="00E20400"/>
    <w:rsid w:val="00E36567"/>
    <w:rsid w:val="00E410EC"/>
    <w:rsid w:val="00E506E0"/>
    <w:rsid w:val="00E86CFC"/>
    <w:rsid w:val="00EA621A"/>
    <w:rsid w:val="00F02617"/>
    <w:rsid w:val="00F07BC6"/>
    <w:rsid w:val="00F158FC"/>
    <w:rsid w:val="00F44120"/>
    <w:rsid w:val="00F60261"/>
    <w:rsid w:val="00FA3D5F"/>
    <w:rsid w:val="00FB6005"/>
    <w:rsid w:val="00FC31A9"/>
    <w:rsid w:val="00FC3D0C"/>
    <w:rsid w:val="00FF5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6E066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61026"/>
  </w:style>
  <w:style w:type="paragraph" w:styleId="1">
    <w:name w:val="heading 1"/>
    <w:basedOn w:val="a"/>
    <w:link w:val="10"/>
    <w:uiPriority w:val="9"/>
    <w:qFormat/>
    <w:rsid w:val="00950F1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Знак Знак Знак Знак"/>
    <w:basedOn w:val="a"/>
    <w:rsid w:val="007501FF"/>
    <w:pPr>
      <w:spacing w:line="240" w:lineRule="exact"/>
    </w:pPr>
    <w:rPr>
      <w:rFonts w:ascii="Verdana" w:eastAsia="Times New Roman" w:hAnsi="Verdana" w:cs="Times New Roman"/>
      <w:sz w:val="24"/>
      <w:szCs w:val="24"/>
      <w:lang w:val="en-US"/>
    </w:rPr>
  </w:style>
  <w:style w:type="paragraph" w:styleId="a4">
    <w:name w:val="List Paragraph"/>
    <w:basedOn w:val="a"/>
    <w:uiPriority w:val="34"/>
    <w:qFormat/>
    <w:rsid w:val="007501FF"/>
    <w:pPr>
      <w:ind w:left="720"/>
      <w:contextualSpacing/>
    </w:pPr>
  </w:style>
  <w:style w:type="table" w:styleId="a5">
    <w:name w:val="Table Grid"/>
    <w:basedOn w:val="a1"/>
    <w:uiPriority w:val="39"/>
    <w:rsid w:val="00E10D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nsPlusNormal">
    <w:name w:val="ConsPlusNormal"/>
    <w:rsid w:val="00396328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396328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">
    <w:name w:val="ConsPlusTitle"/>
    <w:rsid w:val="00396328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paragraph" w:customStyle="1" w:styleId="ConsPlusCell">
    <w:name w:val="ConsPlusCell"/>
    <w:rsid w:val="00396328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DocList">
    <w:name w:val="ConsPlusDocList"/>
    <w:rsid w:val="00396328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Page">
    <w:name w:val="ConsPlusTitlePage"/>
    <w:rsid w:val="00396328"/>
    <w:pPr>
      <w:widowControl w:val="0"/>
      <w:autoSpaceDE w:val="0"/>
      <w:autoSpaceDN w:val="0"/>
      <w:spacing w:after="0" w:line="240" w:lineRule="auto"/>
    </w:pPr>
    <w:rPr>
      <w:rFonts w:ascii="Tahoma" w:eastAsia="Times New Roman" w:hAnsi="Tahoma" w:cs="Tahoma"/>
      <w:sz w:val="20"/>
      <w:szCs w:val="20"/>
      <w:lang w:eastAsia="ru-RU"/>
    </w:rPr>
  </w:style>
  <w:style w:type="paragraph" w:customStyle="1" w:styleId="ConsPlusJurTerm">
    <w:name w:val="ConsPlusJurTerm"/>
    <w:rsid w:val="00396328"/>
    <w:pPr>
      <w:widowControl w:val="0"/>
      <w:autoSpaceDE w:val="0"/>
      <w:autoSpaceDN w:val="0"/>
      <w:spacing w:after="0" w:line="240" w:lineRule="auto"/>
    </w:pPr>
    <w:rPr>
      <w:rFonts w:ascii="Tahoma" w:eastAsia="Times New Roman" w:hAnsi="Tahoma" w:cs="Tahoma"/>
      <w:sz w:val="26"/>
      <w:szCs w:val="20"/>
      <w:lang w:eastAsia="ru-RU"/>
    </w:rPr>
  </w:style>
  <w:style w:type="paragraph" w:styleId="a6">
    <w:name w:val="header"/>
    <w:basedOn w:val="a"/>
    <w:link w:val="a7"/>
    <w:uiPriority w:val="99"/>
    <w:unhideWhenUsed/>
    <w:rsid w:val="0080002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800022"/>
  </w:style>
  <w:style w:type="paragraph" w:styleId="a8">
    <w:name w:val="footer"/>
    <w:basedOn w:val="a"/>
    <w:link w:val="a9"/>
    <w:uiPriority w:val="99"/>
    <w:unhideWhenUsed/>
    <w:rsid w:val="0080002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800022"/>
  </w:style>
  <w:style w:type="character" w:styleId="aa">
    <w:name w:val="Hyperlink"/>
    <w:basedOn w:val="a0"/>
    <w:uiPriority w:val="99"/>
    <w:unhideWhenUsed/>
    <w:rsid w:val="00C775EC"/>
    <w:rPr>
      <w:color w:val="0563C1" w:themeColor="hyperlink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182E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182E1C"/>
    <w:rPr>
      <w:rFonts w:ascii="Segoe UI" w:hAnsi="Segoe UI" w:cs="Segoe UI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182E1C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182E1C"/>
    <w:pPr>
      <w:spacing w:line="240" w:lineRule="auto"/>
    </w:pPr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182E1C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182E1C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182E1C"/>
    <w:rPr>
      <w:b/>
      <w:bCs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950F11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apple-converted-space">
    <w:name w:val="apple-converted-space"/>
    <w:basedOn w:val="a0"/>
    <w:rsid w:val="00950F1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61026"/>
  </w:style>
  <w:style w:type="paragraph" w:styleId="1">
    <w:name w:val="heading 1"/>
    <w:basedOn w:val="a"/>
    <w:link w:val="10"/>
    <w:uiPriority w:val="9"/>
    <w:qFormat/>
    <w:rsid w:val="00950F1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Знак Знак Знак Знак"/>
    <w:basedOn w:val="a"/>
    <w:rsid w:val="007501FF"/>
    <w:pPr>
      <w:spacing w:line="240" w:lineRule="exact"/>
    </w:pPr>
    <w:rPr>
      <w:rFonts w:ascii="Verdana" w:eastAsia="Times New Roman" w:hAnsi="Verdana" w:cs="Times New Roman"/>
      <w:sz w:val="24"/>
      <w:szCs w:val="24"/>
      <w:lang w:val="en-US"/>
    </w:rPr>
  </w:style>
  <w:style w:type="paragraph" w:styleId="a4">
    <w:name w:val="List Paragraph"/>
    <w:basedOn w:val="a"/>
    <w:uiPriority w:val="34"/>
    <w:qFormat/>
    <w:rsid w:val="007501FF"/>
    <w:pPr>
      <w:ind w:left="720"/>
      <w:contextualSpacing/>
    </w:pPr>
  </w:style>
  <w:style w:type="table" w:styleId="a5">
    <w:name w:val="Table Grid"/>
    <w:basedOn w:val="a1"/>
    <w:uiPriority w:val="39"/>
    <w:rsid w:val="00E10D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nsPlusNormal">
    <w:name w:val="ConsPlusNormal"/>
    <w:rsid w:val="00396328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396328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">
    <w:name w:val="ConsPlusTitle"/>
    <w:rsid w:val="00396328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paragraph" w:customStyle="1" w:styleId="ConsPlusCell">
    <w:name w:val="ConsPlusCell"/>
    <w:rsid w:val="00396328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DocList">
    <w:name w:val="ConsPlusDocList"/>
    <w:rsid w:val="00396328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Page">
    <w:name w:val="ConsPlusTitlePage"/>
    <w:rsid w:val="00396328"/>
    <w:pPr>
      <w:widowControl w:val="0"/>
      <w:autoSpaceDE w:val="0"/>
      <w:autoSpaceDN w:val="0"/>
      <w:spacing w:after="0" w:line="240" w:lineRule="auto"/>
    </w:pPr>
    <w:rPr>
      <w:rFonts w:ascii="Tahoma" w:eastAsia="Times New Roman" w:hAnsi="Tahoma" w:cs="Tahoma"/>
      <w:sz w:val="20"/>
      <w:szCs w:val="20"/>
      <w:lang w:eastAsia="ru-RU"/>
    </w:rPr>
  </w:style>
  <w:style w:type="paragraph" w:customStyle="1" w:styleId="ConsPlusJurTerm">
    <w:name w:val="ConsPlusJurTerm"/>
    <w:rsid w:val="00396328"/>
    <w:pPr>
      <w:widowControl w:val="0"/>
      <w:autoSpaceDE w:val="0"/>
      <w:autoSpaceDN w:val="0"/>
      <w:spacing w:after="0" w:line="240" w:lineRule="auto"/>
    </w:pPr>
    <w:rPr>
      <w:rFonts w:ascii="Tahoma" w:eastAsia="Times New Roman" w:hAnsi="Tahoma" w:cs="Tahoma"/>
      <w:sz w:val="26"/>
      <w:szCs w:val="20"/>
      <w:lang w:eastAsia="ru-RU"/>
    </w:rPr>
  </w:style>
  <w:style w:type="paragraph" w:styleId="a6">
    <w:name w:val="header"/>
    <w:basedOn w:val="a"/>
    <w:link w:val="a7"/>
    <w:uiPriority w:val="99"/>
    <w:unhideWhenUsed/>
    <w:rsid w:val="0080002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800022"/>
  </w:style>
  <w:style w:type="paragraph" w:styleId="a8">
    <w:name w:val="footer"/>
    <w:basedOn w:val="a"/>
    <w:link w:val="a9"/>
    <w:uiPriority w:val="99"/>
    <w:unhideWhenUsed/>
    <w:rsid w:val="0080002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800022"/>
  </w:style>
  <w:style w:type="character" w:styleId="aa">
    <w:name w:val="Hyperlink"/>
    <w:basedOn w:val="a0"/>
    <w:uiPriority w:val="99"/>
    <w:unhideWhenUsed/>
    <w:rsid w:val="00C775EC"/>
    <w:rPr>
      <w:color w:val="0563C1" w:themeColor="hyperlink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182E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182E1C"/>
    <w:rPr>
      <w:rFonts w:ascii="Segoe UI" w:hAnsi="Segoe UI" w:cs="Segoe UI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182E1C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182E1C"/>
    <w:pPr>
      <w:spacing w:line="240" w:lineRule="auto"/>
    </w:pPr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182E1C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182E1C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182E1C"/>
    <w:rPr>
      <w:b/>
      <w:bCs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950F11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apple-converted-space">
    <w:name w:val="apple-converted-space"/>
    <w:basedOn w:val="a0"/>
    <w:rsid w:val="00950F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36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esvr.mosreg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FBFA93-28E8-467D-8E64-DEC2E84B90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244</Words>
  <Characters>12793</Characters>
  <Application>Microsoft Office Word</Application>
  <DocSecurity>0</DocSecurity>
  <Lines>106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0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ugiutg</dc:creator>
  <cp:lastModifiedBy>Одиночкин Сергей Станиславович</cp:lastModifiedBy>
  <cp:revision>2</cp:revision>
  <cp:lastPrinted>2016-01-20T09:22:00Z</cp:lastPrinted>
  <dcterms:created xsi:type="dcterms:W3CDTF">2016-07-08T11:14:00Z</dcterms:created>
  <dcterms:modified xsi:type="dcterms:W3CDTF">2016-07-08T11:14:00Z</dcterms:modified>
</cp:coreProperties>
</file>